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t xml:space="preserve">Hiring Manager</w:t>
      </w:r>
      <w:r>
        <w:br/>
      </w:r>
      <w:r>
        <w:t xml:space="preserve">[Clinic Name or Organization Name]</w:t>
      </w:r>
      <w:r>
        <w:br/>
      </w:r>
      <w:r>
        <w:t xml:space="preserve">[Clinic Address]</w:t>
      </w:r>
      <w:r>
        <w:br/>
      </w:r>
      <w:r>
        <w:t xml:space="preserve">Montreal, Quebec, Canada</w:t>
      </w:r>
    </w:p>
    <w:bookmarkStart w:id="20" w:name="Xa2a257bfb597bfd9f204be1f02eab38ae61e5c7"/>
    <w:p>
      <w:pPr>
        <w:pStyle w:val="Heading2"/>
      </w:pPr>
      <w:r>
        <w:t xml:space="preserve">Subject: Application for General Practitioner Position at [Clinic Name] in Montreal</w:t>
      </w:r>
    </w:p>
    <w:p>
      <w:pPr>
        <w:pStyle w:val="FirstParagraph"/>
      </w:pPr>
      <w:r>
        <w:t xml:space="preserve">Dear Hiring Manager,</w:t>
      </w:r>
    </w:p>
    <w:p>
      <w:pPr>
        <w:pStyle w:val="BodyText"/>
      </w:pPr>
      <w:r>
        <w:t xml:space="preserve">As a dedicated and experienced Doctor General Practitioner with over [X years] of clinical practice in diverse healthcare settings, I am writing to express my interest in the General Practitioner position at [Clinic Name] in Montreal, Canada. Having completed my medical training and residency in [Country/Region], I have developed a strong foundation in patient-centered care, preventive medicine, and the complexities of managing chronic and acute conditions. My commitment to delivering high-quality healthcare aligns seamlessly with the values of [Clinic Name], which I understand is deeply rooted in community-focused care—a core aspect of the Canadian healthcare system.</w:t>
      </w:r>
    </w:p>
    <w:p>
      <w:pPr>
        <w:pStyle w:val="BodyText"/>
      </w:pPr>
      <w:r>
        <w:t xml:space="preserve">My journey as a Doctor General Practitioner has been shaped by a passion for holistic patient care, cultural sensitivity, and continuous learning. In my previous roles, I have served patients from varied backgrounds, ensuring that their unique needs are addressed with empathy and professionalism. This experience has equipped me to navigate the dynamic healthcare landscape of Canada Montreal, where diversity and inclusion are central to both the population and the medical community. I am particularly drawn to [Clinic Name] because of its reputation for fostering innovation in primary care while maintaining a compassionate approach to patient well-being.</w:t>
      </w:r>
    </w:p>
    <w:p>
      <w:pPr>
        <w:pStyle w:val="BodyText"/>
      </w:pPr>
      <w:r>
        <w:t xml:space="preserve">One of my key strengths as a Doctor General Practitioner is my ability to build long-term relationships with patients, which is essential in the Canadian healthcare model that emphasizes continuity of care. I have consistently prioritized preventive medicine, health education, and early intervention to improve outcomes for individuals and families. For instance, during my tenure at [Previous Clinic/Organization], I spearheaded a community initiative focused on diabetes management and cardiovascular health, which resulted in a 25% increase in patient adherence to treatment plans. This aligns with the goals of [Clinic Name] to promote wellness and reduce healthcare disparities.</w:t>
      </w:r>
    </w:p>
    <w:p>
      <w:pPr>
        <w:pStyle w:val="BodyText"/>
      </w:pPr>
      <w:r>
        <w:t xml:space="preserve">In Canada Montreal, where the healthcare system is renowned for its accessibility and quality, I am eager to contribute my expertise while continuing to grow as a physician. The multicultural fabric of Montreal has enriched my perspective on patient care, allowing me to communicate effectively with individuals from diverse linguistic and cultural backgrounds. Proficient in both English and [French/Other Language], I am well-prepared to serve the bilingual needs of the community, which is a critical component of healthcare in Quebec. This skill, combined with my training in family medicine, enables me to provide inclusive care that respects patients’ values and preferences.</w:t>
      </w:r>
    </w:p>
    <w:p>
      <w:pPr>
        <w:pStyle w:val="BodyText"/>
      </w:pPr>
      <w:r>
        <w:t xml:space="preserve">My clinical experience spans [List specific areas, e.g., pediatrics, geriatrics, mental health], reflecting the broad scope of practice required for a General Practitioner in Canada. I am particularly adept at managing complex cases through interdisciplinary collaboration, ensuring that patients receive coordinated care from specialists and allied health professionals. This approach is vital in Montreal’s healthcare environment, where teamwork and communication are essential to addressing the multifaceted needs of patients.</w:t>
      </w:r>
    </w:p>
    <w:p>
      <w:pPr>
        <w:pStyle w:val="BodyText"/>
      </w:pPr>
      <w:r>
        <w:t xml:space="preserve">As a Doctor General Practitioner, I am also deeply committed to lifelong learning. I regularly attend medical conferences and participate in continuing education programs to stay updated on advancements in clinical practice. This dedication ensures that I provide evidence-based care that meets the highest standards of Canadian medicine. For example, my recent certification in [Relevant Specialty or Skill, e.g., telemedicine, chronic disease management] has enhanced my ability to deliver efficient and effective care in an evolving healthcare landscape.</w:t>
      </w:r>
    </w:p>
    <w:p>
      <w:pPr>
        <w:pStyle w:val="BodyText"/>
      </w:pPr>
      <w:r>
        <w:t xml:space="preserve">What excites me most about the opportunity at [Clinic Name] is the chance to contribute to a practice that values innovation and community engagement. I am particularly interested in [Specific Aspect of Clinic, e.g., integrating technology into patient care, expanding preventive services, or supporting underserved populations]. Montreal’s vibrant healthcare ecosystem offers a unique platform to make a meaningful impact, and I am eager to collaborate with your team to advance the mission of [Clinic Name] in delivering exceptional care.</w:t>
      </w:r>
    </w:p>
    <w:p>
      <w:pPr>
        <w:pStyle w:val="BodyText"/>
      </w:pPr>
      <w:r>
        <w:t xml:space="preserve">Thank you for considering my application. I would welcome the opportunity to discuss how my skills, experience, and passion for general practice align with the needs of your clinic. Please feel free to contact me at [Phone Number] or [Email Address] at your earliest convenience. I look forward to the possibility of contributing to the success of [Clinic Name] and the well-being of patients in Canada Montreal.</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3T07:11:36Z</dcterms:created>
  <dcterms:modified xsi:type="dcterms:W3CDTF">2026-07-23T07:11:36Z</dcterms:modified>
</cp:coreProperties>
</file>

<file path=docProps/custom.xml><?xml version="1.0" encoding="utf-8"?>
<Properties xmlns="http://schemas.openxmlformats.org/officeDocument/2006/custom-properties" xmlns:vt="http://schemas.openxmlformats.org/officeDocument/2006/docPropsVTypes"/>
</file>